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634EE" w14:textId="00CB9636" w:rsidR="000D38AF" w:rsidRDefault="00E55B36">
      <w:r>
        <w:t>Motjoka Fanana ST10089515 PROG5112 POE TASK 1</w:t>
      </w:r>
    </w:p>
    <w:p w14:paraId="1D4E4187" w14:textId="6D220873" w:rsidR="00E55B36" w:rsidRDefault="00E55B36">
      <w:r>
        <w:t>Referencing:</w:t>
      </w:r>
    </w:p>
    <w:p w14:paraId="20C622B0" w14:textId="168BF0CE" w:rsidR="006537AB" w:rsidRDefault="006537AB">
      <w:pP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WallpaperDog</w:t>
      </w:r>
      <w:proofErr w:type="spellEnd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, 2022. </w:t>
      </w:r>
      <w:proofErr w:type="spellStart"/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GalaxyEarth</w:t>
      </w:r>
      <w:proofErr w:type="spellEnd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. [image] Available at: &lt;https://wallpaper.dog/4k-earth-wallpapers&gt; [Accessed 12 May 2022].</w:t>
      </w:r>
    </w:p>
    <w:p w14:paraId="26C561EE" w14:textId="66A79D47" w:rsidR="006537AB" w:rsidRDefault="006537AB">
      <w:pP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</w:pPr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WallpaperAcess,</w:t>
      </w:r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2022. </w:t>
      </w:r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Earth</w:t>
      </w:r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. [image] Available at: &lt;https://wallpaperaccess.com/galaxy-earth&gt; [Accessed 12 May 2022].</w:t>
      </w:r>
    </w:p>
    <w:p w14:paraId="474994DE" w14:textId="6F2BB578" w:rsidR="006537AB" w:rsidRDefault="006537AB">
      <w:pP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</w:pPr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2022. </w:t>
      </w:r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Earth</w:t>
      </w:r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. [image] Available at: &lt;https://wallpaperaccess.com/galaxy-earth&gt; [Accessed 12 May 2022].</w:t>
      </w:r>
    </w:p>
    <w:p w14:paraId="7ADDB3BA" w14:textId="1FD10F8E" w:rsidR="00370E8D" w:rsidRDefault="00370E8D">
      <w:pP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O'Didily</w:t>
      </w:r>
      <w:proofErr w:type="spellEnd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, M., 2022. </w:t>
      </w:r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Simple Verifying user login Java</w:t>
      </w:r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. [image] Available at: &lt;https://www.youtube.com/watch?v=XrktMbcoeis&gt; [Accessed 12 May 2017].</w:t>
      </w:r>
    </w:p>
    <w:p w14:paraId="05F30560" w14:textId="5721EED8" w:rsidR="006537AB" w:rsidRDefault="006537AB">
      <w:pP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</w:pPr>
    </w:p>
    <w:p w14:paraId="4BD4AC6F" w14:textId="2C49F2B3" w:rsidR="006537AB" w:rsidRDefault="00370E8D">
      <w:pP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Farrell,J</w:t>
      </w:r>
      <w:proofErr w:type="gramEnd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,</w:t>
      </w:r>
      <w:r w:rsidR="006537AB"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2022. </w:t>
      </w:r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Java Programming, Ninth Edition</w:t>
      </w:r>
      <w:r w:rsidR="006537AB"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. [image] Available at: &lt;https://wallpaperaccess.com/galaxy-earth&gt; [Accessed 12 May 2022].</w:t>
      </w:r>
    </w:p>
    <w:p w14:paraId="2BF08722" w14:textId="22B051A5" w:rsidR="00370E8D" w:rsidRDefault="00370E8D"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Farrell, J., 2021. </w:t>
      </w:r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Java Programming</w:t>
      </w:r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. 9th ed. Joyce.</w:t>
      </w:r>
    </w:p>
    <w:sectPr w:rsidR="00370E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TewMDA3tjQzMTZS0lEKTi0uzszPAykwrAUAZFsUyywAAAA="/>
  </w:docVars>
  <w:rsids>
    <w:rsidRoot w:val="00E55B36"/>
    <w:rsid w:val="000D38AF"/>
    <w:rsid w:val="00370E8D"/>
    <w:rsid w:val="006537AB"/>
    <w:rsid w:val="00E55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EBCDA9"/>
  <w15:chartTrackingRefBased/>
  <w15:docId w15:val="{93EBDC84-BA34-4602-BF48-743F26926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phiwe Ndumo</dc:creator>
  <cp:keywords/>
  <dc:description/>
  <cp:lastModifiedBy>Siphiwe Ndumo</cp:lastModifiedBy>
  <cp:revision>1</cp:revision>
  <dcterms:created xsi:type="dcterms:W3CDTF">2022-05-12T16:37:00Z</dcterms:created>
  <dcterms:modified xsi:type="dcterms:W3CDTF">2022-05-12T17:11:00Z</dcterms:modified>
</cp:coreProperties>
</file>